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8BDD6" w14:textId="77777777" w:rsidR="00D65305" w:rsidRPr="004D15FC" w:rsidRDefault="00D65305" w:rsidP="00D6530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4D15FC">
        <w:rPr>
          <w:rFonts w:ascii="Arial" w:hAnsi="Arial" w:cs="Arial"/>
          <w:b/>
          <w:sz w:val="20"/>
          <w:szCs w:val="20"/>
          <w:u w:val="single"/>
        </w:rPr>
        <w:t xml:space="preserve">ΑΣΚΗΣΕΙΣ ΣΗΜΕΙΟΛΟΓΙΑΣ </w:t>
      </w:r>
      <w:r w:rsidR="00FF195B" w:rsidRPr="00FF195B">
        <w:rPr>
          <w:rFonts w:ascii="Arial" w:hAnsi="Arial" w:cs="Arial"/>
          <w:b/>
          <w:sz w:val="20"/>
          <w:szCs w:val="20"/>
          <w:u w:val="single"/>
        </w:rPr>
        <w:t>8</w:t>
      </w:r>
      <w:r w:rsidRPr="004D15FC">
        <w:rPr>
          <w:rFonts w:ascii="Arial" w:hAnsi="Arial" w:cs="Arial"/>
          <w:b/>
          <w:sz w:val="20"/>
          <w:szCs w:val="20"/>
          <w:u w:val="single"/>
          <w:vertAlign w:val="superscript"/>
        </w:rPr>
        <w:t>ου</w:t>
      </w:r>
      <w:r w:rsidRPr="004D15FC">
        <w:rPr>
          <w:rFonts w:ascii="Arial" w:hAnsi="Arial" w:cs="Arial"/>
          <w:b/>
          <w:sz w:val="20"/>
          <w:szCs w:val="20"/>
          <w:u w:val="single"/>
        </w:rPr>
        <w:t xml:space="preserve"> ΕΞΑΜΗΝΟΥ</w:t>
      </w:r>
      <w:r w:rsidR="00F52CFB">
        <w:rPr>
          <w:rFonts w:ascii="Arial" w:hAnsi="Arial" w:cs="Arial"/>
          <w:b/>
          <w:sz w:val="20"/>
          <w:szCs w:val="20"/>
          <w:u w:val="single"/>
        </w:rPr>
        <w:t xml:space="preserve"> – </w:t>
      </w:r>
      <w:r w:rsidR="00F52CFB">
        <w:rPr>
          <w:rFonts w:ascii="Arial" w:hAnsi="Arial" w:cs="Arial"/>
          <w:b/>
          <w:i/>
          <w:sz w:val="20"/>
          <w:szCs w:val="20"/>
          <w:u w:val="single"/>
        </w:rPr>
        <w:t>ΕΞ ΑΠΟΣΤΑΣΕΩΣ</w:t>
      </w:r>
    </w:p>
    <w:p w14:paraId="1117B075" w14:textId="77777777" w:rsidR="00FB4732" w:rsidRPr="004D15FC" w:rsidRDefault="00FB4732" w:rsidP="00FB4732">
      <w:pPr>
        <w:jc w:val="center"/>
        <w:rPr>
          <w:rFonts w:ascii="Arial" w:hAnsi="Arial" w:cs="Arial"/>
          <w:b/>
          <w:sz w:val="20"/>
          <w:szCs w:val="20"/>
        </w:rPr>
      </w:pPr>
      <w:r w:rsidRPr="004D15FC">
        <w:rPr>
          <w:rFonts w:ascii="Arial" w:hAnsi="Arial" w:cs="Arial"/>
          <w:b/>
          <w:sz w:val="20"/>
          <w:szCs w:val="20"/>
        </w:rPr>
        <w:t xml:space="preserve">ΦΟΙΤΗΤΕΣ = </w:t>
      </w:r>
      <w:r w:rsidR="00FF195B" w:rsidRPr="00FF195B">
        <w:rPr>
          <w:rFonts w:ascii="Arial" w:hAnsi="Arial" w:cs="Arial"/>
          <w:b/>
          <w:sz w:val="20"/>
          <w:szCs w:val="20"/>
        </w:rPr>
        <w:t>65</w:t>
      </w:r>
      <w:r w:rsidRPr="004D15FC">
        <w:rPr>
          <w:rFonts w:ascii="Arial" w:hAnsi="Arial" w:cs="Arial"/>
          <w:b/>
          <w:sz w:val="20"/>
          <w:szCs w:val="20"/>
        </w:rPr>
        <w:t xml:space="preserve"> άτομα</w:t>
      </w:r>
    </w:p>
    <w:p w14:paraId="54D939C4" w14:textId="77777777" w:rsidR="00FB4732" w:rsidRDefault="00FF195B" w:rsidP="00FB4732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Διαχωρισμός σε </w:t>
      </w:r>
      <w:r w:rsidR="00E87323" w:rsidRPr="00E87323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 ομάδες των </w:t>
      </w:r>
      <w:r w:rsidR="00E87323" w:rsidRPr="00E87323">
        <w:rPr>
          <w:rFonts w:ascii="Arial" w:hAnsi="Arial" w:cs="Arial"/>
          <w:b/>
          <w:sz w:val="20"/>
          <w:szCs w:val="20"/>
        </w:rPr>
        <w:t xml:space="preserve">33 </w:t>
      </w:r>
      <w:r w:rsidR="00E87323">
        <w:rPr>
          <w:rFonts w:ascii="Arial" w:hAnsi="Arial" w:cs="Arial"/>
          <w:b/>
          <w:sz w:val="20"/>
          <w:szCs w:val="20"/>
        </w:rPr>
        <w:t>και 32</w:t>
      </w:r>
      <w:r>
        <w:rPr>
          <w:rFonts w:ascii="Arial" w:hAnsi="Arial" w:cs="Arial"/>
          <w:b/>
          <w:sz w:val="20"/>
          <w:szCs w:val="20"/>
        </w:rPr>
        <w:t xml:space="preserve"> ατόμων</w:t>
      </w:r>
      <w:r w:rsidR="00E87323">
        <w:rPr>
          <w:rFonts w:ascii="Arial" w:hAnsi="Arial" w:cs="Arial"/>
          <w:b/>
          <w:sz w:val="20"/>
          <w:szCs w:val="20"/>
        </w:rPr>
        <w:t>: Α και Β</w:t>
      </w:r>
    </w:p>
    <w:p w14:paraId="2C89F610" w14:textId="77777777" w:rsidR="00E87323" w:rsidRDefault="00E87323" w:rsidP="00FB4732">
      <w:pPr>
        <w:jc w:val="center"/>
        <w:rPr>
          <w:rFonts w:ascii="Arial" w:hAnsi="Arial" w:cs="Arial"/>
          <w:b/>
          <w:sz w:val="20"/>
          <w:szCs w:val="20"/>
        </w:rPr>
      </w:pPr>
      <w:bookmarkStart w:id="0" w:name="_Hlk40721913"/>
      <w:r>
        <w:rPr>
          <w:rFonts w:ascii="Arial" w:hAnsi="Arial" w:cs="Arial"/>
          <w:b/>
          <w:sz w:val="20"/>
          <w:szCs w:val="20"/>
        </w:rPr>
        <w:t>Ομάδα Α: Διαχωρισμός σε 6 ομάδες των 5 ή 6 ατόμων, μάθημα Δευτέρες</w:t>
      </w:r>
    </w:p>
    <w:bookmarkEnd w:id="0"/>
    <w:p w14:paraId="43B17FD5" w14:textId="77777777" w:rsidR="00E87323" w:rsidRPr="00E87323" w:rsidRDefault="00E87323" w:rsidP="00E87323">
      <w:pPr>
        <w:jc w:val="center"/>
        <w:rPr>
          <w:rFonts w:ascii="Arial" w:hAnsi="Arial" w:cs="Arial"/>
          <w:b/>
          <w:sz w:val="20"/>
          <w:szCs w:val="20"/>
        </w:rPr>
      </w:pPr>
      <w:r w:rsidRPr="00E87323">
        <w:rPr>
          <w:rFonts w:ascii="Arial" w:hAnsi="Arial" w:cs="Arial"/>
          <w:b/>
          <w:sz w:val="20"/>
          <w:szCs w:val="20"/>
        </w:rPr>
        <w:t xml:space="preserve">Ομάδα </w:t>
      </w:r>
      <w:r>
        <w:rPr>
          <w:rFonts w:ascii="Arial" w:hAnsi="Arial" w:cs="Arial"/>
          <w:b/>
          <w:sz w:val="20"/>
          <w:szCs w:val="20"/>
        </w:rPr>
        <w:t>Β</w:t>
      </w:r>
      <w:r w:rsidRPr="00E87323">
        <w:rPr>
          <w:rFonts w:ascii="Arial" w:hAnsi="Arial" w:cs="Arial"/>
          <w:b/>
          <w:sz w:val="20"/>
          <w:szCs w:val="20"/>
        </w:rPr>
        <w:t xml:space="preserve">: Διαχωρισμός σε 6 ομάδες των 5 ή 6 ατόμων, μάθημα </w:t>
      </w:r>
      <w:r>
        <w:rPr>
          <w:rFonts w:ascii="Arial" w:hAnsi="Arial" w:cs="Arial"/>
          <w:b/>
          <w:sz w:val="20"/>
          <w:szCs w:val="20"/>
        </w:rPr>
        <w:t>Τετάρτ</w:t>
      </w:r>
      <w:r w:rsidRPr="00E87323">
        <w:rPr>
          <w:rFonts w:ascii="Arial" w:hAnsi="Arial" w:cs="Arial"/>
          <w:b/>
          <w:sz w:val="20"/>
          <w:szCs w:val="20"/>
        </w:rPr>
        <w:t>ες</w:t>
      </w:r>
    </w:p>
    <w:p w14:paraId="0B81D4D1" w14:textId="77777777" w:rsidR="00FF195B" w:rsidRPr="004D15FC" w:rsidRDefault="00FF195B" w:rsidP="00FB4732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Μάθημα κάθε Δευτέρα και Τετάρτη στις 10.30-12.00</w:t>
      </w:r>
    </w:p>
    <w:p w14:paraId="0ECDFF84" w14:textId="77777777" w:rsidR="00FB4732" w:rsidRPr="004D15FC" w:rsidRDefault="00D95998" w:rsidP="00FB4732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4D15FC">
        <w:rPr>
          <w:rFonts w:ascii="Arial" w:hAnsi="Arial" w:cs="Arial"/>
          <w:b/>
          <w:sz w:val="20"/>
          <w:szCs w:val="20"/>
          <w:u w:val="single"/>
        </w:rPr>
        <w:t>ΠΡΟΓΡΑΜΜΑ</w:t>
      </w:r>
      <w:r w:rsidR="00F52CFB">
        <w:rPr>
          <w:rFonts w:ascii="Arial" w:hAnsi="Arial" w:cs="Arial"/>
          <w:b/>
          <w:sz w:val="20"/>
          <w:szCs w:val="20"/>
          <w:u w:val="single"/>
        </w:rPr>
        <w:t xml:space="preserve"> ΔΙΑΔΙΚΤΥΑΚΩΝ ΜΑΘΗΜΑΤΩΝ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70"/>
        <w:gridCol w:w="1380"/>
        <w:gridCol w:w="1446"/>
        <w:gridCol w:w="1699"/>
        <w:gridCol w:w="2101"/>
      </w:tblGrid>
      <w:tr w:rsidR="00D65305" w:rsidRPr="004D15FC" w14:paraId="05686ECA" w14:textId="77777777" w:rsidTr="00C5560F">
        <w:tc>
          <w:tcPr>
            <w:tcW w:w="1670" w:type="dxa"/>
          </w:tcPr>
          <w:p w14:paraId="0FD0172A" w14:textId="77777777" w:rsidR="00D65305" w:rsidRPr="004D15FC" w:rsidRDefault="00D6530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ΗΜΕΡΟΜΗΝΙΑ</w:t>
            </w:r>
          </w:p>
        </w:tc>
        <w:tc>
          <w:tcPr>
            <w:tcW w:w="1380" w:type="dxa"/>
          </w:tcPr>
          <w:p w14:paraId="3D15602E" w14:textId="77777777" w:rsidR="00D65305" w:rsidRPr="004D15FC" w:rsidRDefault="00D6530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ΩΡΑ</w:t>
            </w:r>
          </w:p>
        </w:tc>
        <w:tc>
          <w:tcPr>
            <w:tcW w:w="1446" w:type="dxa"/>
          </w:tcPr>
          <w:p w14:paraId="781787D8" w14:textId="77777777" w:rsidR="00D65305" w:rsidRPr="004D15FC" w:rsidRDefault="00D6530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ΟΜΑΔΑ</w:t>
            </w:r>
            <w:r w:rsidR="0021449B">
              <w:rPr>
                <w:rFonts w:ascii="Arial" w:hAnsi="Arial" w:cs="Arial"/>
                <w:b/>
                <w:sz w:val="20"/>
                <w:szCs w:val="20"/>
              </w:rPr>
              <w:t xml:space="preserve"> ΦΟΙΤΗΤΩΝ</w:t>
            </w:r>
          </w:p>
        </w:tc>
        <w:tc>
          <w:tcPr>
            <w:tcW w:w="1699" w:type="dxa"/>
          </w:tcPr>
          <w:p w14:paraId="39C36015" w14:textId="77777777" w:rsidR="00D65305" w:rsidRPr="004D15FC" w:rsidRDefault="00D6530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ΜΑΘΗΜΑ</w:t>
            </w:r>
          </w:p>
        </w:tc>
        <w:tc>
          <w:tcPr>
            <w:tcW w:w="2101" w:type="dxa"/>
          </w:tcPr>
          <w:p w14:paraId="1749CDCA" w14:textId="77777777" w:rsidR="00D65305" w:rsidRPr="004D15FC" w:rsidRDefault="00D6530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ΕΚΠΑΙΔΕΥΤΗΣ</w:t>
            </w:r>
          </w:p>
        </w:tc>
      </w:tr>
      <w:tr w:rsidR="008C43C2" w:rsidRPr="004D15FC" w14:paraId="51E0B25A" w14:textId="77777777" w:rsidTr="00C5560F">
        <w:tc>
          <w:tcPr>
            <w:tcW w:w="1670" w:type="dxa"/>
            <w:vMerge w:val="restart"/>
          </w:tcPr>
          <w:p w14:paraId="126EFBE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C2691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467C9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26492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ΔΕΥΤΕΡΑ 01/06</w:t>
            </w:r>
          </w:p>
        </w:tc>
        <w:tc>
          <w:tcPr>
            <w:tcW w:w="1380" w:type="dxa"/>
            <w:vMerge w:val="restart"/>
          </w:tcPr>
          <w:p w14:paraId="39D23683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82206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21B69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673213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5CF8CD9B" w14:textId="77777777" w:rsidR="008C43C2" w:rsidRPr="004D15FC" w:rsidRDefault="00E87323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4FF490D2" w14:textId="77777777" w:rsidR="008C43C2" w:rsidRPr="004D15FC" w:rsidRDefault="008C43C2" w:rsidP="0053298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74649623" w14:textId="77777777" w:rsidR="008C43C2" w:rsidRPr="004D15FC" w:rsidRDefault="007E7F77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7F77">
              <w:rPr>
                <w:rFonts w:ascii="Arial" w:hAnsi="Arial" w:cs="Arial"/>
                <w:b/>
                <w:sz w:val="20"/>
                <w:szCs w:val="20"/>
              </w:rPr>
              <w:t>ΕΛΕΥΘΕΡΙΑΔΟΥ</w:t>
            </w:r>
          </w:p>
        </w:tc>
      </w:tr>
      <w:tr w:rsidR="008C43C2" w:rsidRPr="004D15FC" w14:paraId="74BA1B3A" w14:textId="77777777" w:rsidTr="00C5560F">
        <w:tc>
          <w:tcPr>
            <w:tcW w:w="1670" w:type="dxa"/>
            <w:vMerge/>
          </w:tcPr>
          <w:p w14:paraId="3427076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854CD8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85E2B62" w14:textId="77777777" w:rsidR="008C43C2" w:rsidRPr="004D15FC" w:rsidRDefault="00E87323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5FB318EE" w14:textId="77777777" w:rsidR="008C43C2" w:rsidRPr="004D15FC" w:rsidRDefault="008C43C2" w:rsidP="0053298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4D0437D" w14:textId="77777777" w:rsidR="008C43C2" w:rsidRPr="004D15FC" w:rsidRDefault="007E7F77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7F77">
              <w:rPr>
                <w:rFonts w:ascii="Arial" w:hAnsi="Arial" w:cs="Arial"/>
                <w:b/>
                <w:sz w:val="20"/>
                <w:szCs w:val="20"/>
              </w:rPr>
              <w:t>ΚΑΡΑΜΑΝΑΚΟΣ</w:t>
            </w:r>
          </w:p>
        </w:tc>
      </w:tr>
      <w:tr w:rsidR="008C43C2" w:rsidRPr="004D15FC" w14:paraId="6A6F1885" w14:textId="77777777" w:rsidTr="00C5560F">
        <w:tc>
          <w:tcPr>
            <w:tcW w:w="1670" w:type="dxa"/>
            <w:vMerge/>
          </w:tcPr>
          <w:p w14:paraId="22B373F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975646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0798FBA4" w14:textId="77777777" w:rsidR="008C43C2" w:rsidRPr="004D15FC" w:rsidRDefault="00E87323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12FA759B" w14:textId="77777777" w:rsidR="008C43C2" w:rsidRPr="004D15FC" w:rsidRDefault="008C43C2" w:rsidP="0053298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D7E8989" w14:textId="77777777" w:rsidR="008C43C2" w:rsidRPr="004D15FC" w:rsidRDefault="007E7F77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7F77">
              <w:rPr>
                <w:rFonts w:ascii="Arial" w:hAnsi="Arial" w:cs="Arial"/>
                <w:b/>
                <w:sz w:val="20"/>
                <w:szCs w:val="20"/>
              </w:rPr>
              <w:t>ΠΑΝΑΓΙΩΤΙΔΗΣ</w:t>
            </w:r>
          </w:p>
        </w:tc>
      </w:tr>
      <w:tr w:rsidR="008C43C2" w:rsidRPr="004D15FC" w14:paraId="5BDE5050" w14:textId="77777777" w:rsidTr="00C5560F">
        <w:tc>
          <w:tcPr>
            <w:tcW w:w="1670" w:type="dxa"/>
            <w:vMerge/>
          </w:tcPr>
          <w:p w14:paraId="430C98A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54945E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70BF686" w14:textId="77777777" w:rsidR="008C43C2" w:rsidRPr="004D15FC" w:rsidRDefault="00E87323" w:rsidP="00E5173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20FD6EB0" w14:textId="77777777" w:rsidR="008C43C2" w:rsidRPr="004D15FC" w:rsidRDefault="008C43C2" w:rsidP="0053298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358C2117" w14:textId="77777777" w:rsidR="008C43C2" w:rsidRPr="004D15FC" w:rsidRDefault="007E7F77" w:rsidP="006F4A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ΟΚΚΙΝΟΣ</w:t>
            </w:r>
          </w:p>
        </w:tc>
      </w:tr>
      <w:tr w:rsidR="008C43C2" w:rsidRPr="004D15FC" w14:paraId="4BAE1CE0" w14:textId="77777777" w:rsidTr="008C43C2">
        <w:trPr>
          <w:trHeight w:val="128"/>
        </w:trPr>
        <w:tc>
          <w:tcPr>
            <w:tcW w:w="1670" w:type="dxa"/>
            <w:vMerge/>
          </w:tcPr>
          <w:p w14:paraId="7ABBE88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15D53AB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03B7CD7" w14:textId="77777777" w:rsidR="008C43C2" w:rsidRPr="004D15FC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75311A9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7D54467" w14:textId="77777777" w:rsidR="008C43C2" w:rsidRPr="004D15FC" w:rsidRDefault="007E7F77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ΠΑΝΟΠΟΥΛΟΣ</w:t>
            </w:r>
          </w:p>
        </w:tc>
      </w:tr>
      <w:tr w:rsidR="008C43C2" w:rsidRPr="004D15FC" w14:paraId="45812785" w14:textId="77777777" w:rsidTr="00FF195B">
        <w:trPr>
          <w:trHeight w:val="127"/>
        </w:trPr>
        <w:tc>
          <w:tcPr>
            <w:tcW w:w="1670" w:type="dxa"/>
            <w:vMerge/>
          </w:tcPr>
          <w:p w14:paraId="7196A82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BBD8D6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1E75D58" w14:textId="77777777" w:rsidR="008C43C2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53F4F580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77B0524" w14:textId="77777777" w:rsidR="008C43C2" w:rsidRPr="004D15FC" w:rsidRDefault="0061710B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ΡΑΒΒΑΡΙΤΗ</w:t>
            </w:r>
          </w:p>
        </w:tc>
      </w:tr>
      <w:tr w:rsidR="008C43C2" w:rsidRPr="004D15FC" w14:paraId="6E9B758E" w14:textId="77777777" w:rsidTr="00C5560F">
        <w:tc>
          <w:tcPr>
            <w:tcW w:w="1670" w:type="dxa"/>
            <w:vMerge w:val="restart"/>
          </w:tcPr>
          <w:p w14:paraId="06D5F37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E996A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46A6D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7B7C3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1D5847D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3/06</w:t>
            </w:r>
          </w:p>
        </w:tc>
        <w:tc>
          <w:tcPr>
            <w:tcW w:w="1380" w:type="dxa"/>
            <w:vMerge w:val="restart"/>
          </w:tcPr>
          <w:p w14:paraId="5EC87CB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6627A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0B954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056A57FB" w14:textId="77777777" w:rsidR="008C43C2" w:rsidRPr="008C43C2" w:rsidRDefault="00E87323" w:rsidP="00E5173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5BBDD87A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C43C2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1D26A52D" w14:textId="77777777" w:rsidR="008C43C2" w:rsidRPr="007E7F77" w:rsidRDefault="007E7F77" w:rsidP="00E2418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ΕΝΤΟΛΟΥΡΗΣ</w:t>
            </w:r>
          </w:p>
        </w:tc>
      </w:tr>
      <w:tr w:rsidR="008C43C2" w:rsidRPr="004D15FC" w14:paraId="43BD7931" w14:textId="77777777" w:rsidTr="00C5560F">
        <w:tc>
          <w:tcPr>
            <w:tcW w:w="1670" w:type="dxa"/>
            <w:vMerge/>
          </w:tcPr>
          <w:p w14:paraId="5CF9A9F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70FB543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4DA5469" w14:textId="77777777" w:rsidR="008C43C2" w:rsidRPr="008C43C2" w:rsidRDefault="00E87323" w:rsidP="00E5173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76E5345B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2167CC5" w14:textId="77777777" w:rsidR="008C43C2" w:rsidRPr="008C43C2" w:rsidRDefault="0001730B" w:rsidP="006F4A5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</w:p>
        </w:tc>
      </w:tr>
      <w:tr w:rsidR="008C43C2" w:rsidRPr="004D15FC" w14:paraId="548921D2" w14:textId="77777777" w:rsidTr="00C5560F">
        <w:tc>
          <w:tcPr>
            <w:tcW w:w="1670" w:type="dxa"/>
            <w:vMerge/>
          </w:tcPr>
          <w:p w14:paraId="56DF2EA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B0DC56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A5B39F0" w14:textId="77777777" w:rsidR="008C43C2" w:rsidRPr="008C43C2" w:rsidRDefault="00E87323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48CAA280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0C8DB13" w14:textId="77777777" w:rsidR="008C43C2" w:rsidRPr="0001730B" w:rsidRDefault="0001730B" w:rsidP="006F4A5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ΕΚΤΟΝΙΔΟΥ</w:t>
            </w:r>
          </w:p>
        </w:tc>
      </w:tr>
      <w:tr w:rsidR="008C43C2" w:rsidRPr="004D15FC" w14:paraId="31D31201" w14:textId="77777777" w:rsidTr="00C5560F">
        <w:tc>
          <w:tcPr>
            <w:tcW w:w="1670" w:type="dxa"/>
            <w:vMerge/>
          </w:tcPr>
          <w:p w14:paraId="2BE35EC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CB83BA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2D47DEF" w14:textId="77777777" w:rsidR="008C43C2" w:rsidRPr="008C43C2" w:rsidRDefault="00E87323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3CF009A0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FAE03C2" w14:textId="77777777" w:rsidR="008C43C2" w:rsidRPr="007E7F77" w:rsidRDefault="0061710B" w:rsidP="00E2418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ΛΙΑΤΗΣ</w:t>
            </w:r>
            <w:r w:rsidR="00616DA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8C43C2" w:rsidRPr="004D15FC" w14:paraId="7D184993" w14:textId="77777777" w:rsidTr="008C43C2">
        <w:trPr>
          <w:trHeight w:val="150"/>
        </w:trPr>
        <w:tc>
          <w:tcPr>
            <w:tcW w:w="1670" w:type="dxa"/>
            <w:vMerge/>
          </w:tcPr>
          <w:p w14:paraId="096672C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A4D070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813FBED" w14:textId="77777777" w:rsidR="008C43C2" w:rsidRPr="008C43C2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71B47F26" w14:textId="77777777" w:rsidR="008C43C2" w:rsidRPr="008C43C2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347EBCA8" w14:textId="77777777" w:rsidR="008C43C2" w:rsidRPr="008C43C2" w:rsidRDefault="003512E5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ΥΡΤΣΩΝΗ</w:t>
            </w:r>
          </w:p>
        </w:tc>
      </w:tr>
      <w:tr w:rsidR="008C43C2" w:rsidRPr="004D15FC" w14:paraId="579ACB7A" w14:textId="77777777" w:rsidTr="00FF195B">
        <w:trPr>
          <w:trHeight w:val="150"/>
        </w:trPr>
        <w:tc>
          <w:tcPr>
            <w:tcW w:w="1670" w:type="dxa"/>
            <w:vMerge/>
          </w:tcPr>
          <w:p w14:paraId="27CB96B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861F6A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140F88D" w14:textId="77777777" w:rsidR="008C43C2" w:rsidRPr="00E87323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1699" w:type="dxa"/>
            <w:vMerge/>
          </w:tcPr>
          <w:p w14:paraId="648C31C8" w14:textId="77777777" w:rsidR="008C43C2" w:rsidRPr="008C43C2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15EA988" w14:textId="77777777" w:rsidR="008C43C2" w:rsidRPr="008C43C2" w:rsidRDefault="007E7F77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</w:t>
            </w:r>
            <w:r w:rsidR="00434A00">
              <w:rPr>
                <w:rFonts w:ascii="Arial" w:hAnsi="Arial" w:cs="Arial"/>
                <w:b/>
                <w:sz w:val="20"/>
                <w:szCs w:val="20"/>
              </w:rPr>
              <w:t>ΟΚΚΙΝΟΣ</w:t>
            </w:r>
          </w:p>
        </w:tc>
      </w:tr>
      <w:tr w:rsidR="008C43C2" w:rsidRPr="004D15FC" w14:paraId="4DE74185" w14:textId="77777777" w:rsidTr="00C5560F">
        <w:tc>
          <w:tcPr>
            <w:tcW w:w="1670" w:type="dxa"/>
            <w:vMerge w:val="restart"/>
          </w:tcPr>
          <w:p w14:paraId="687CF7E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408C4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5159D3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ΤΕΤΑΡΤΗ</w:t>
            </w:r>
          </w:p>
          <w:p w14:paraId="5BEFE70A" w14:textId="77777777" w:rsidR="008C43C2" w:rsidRPr="004D15FC" w:rsidRDefault="008C43C2" w:rsidP="006121B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 10/06</w:t>
            </w:r>
          </w:p>
        </w:tc>
        <w:tc>
          <w:tcPr>
            <w:tcW w:w="1380" w:type="dxa"/>
            <w:vMerge w:val="restart"/>
          </w:tcPr>
          <w:p w14:paraId="1D7F605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9FF78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E7843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3DC7A565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2F20D9C0" w14:textId="77777777" w:rsidR="008C43C2" w:rsidRPr="00B63665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63665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1A4E6E39" w14:textId="77777777" w:rsidR="008C43C2" w:rsidRPr="00B63665" w:rsidRDefault="0061710B" w:rsidP="00026F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ΣΣΗ</w:t>
            </w:r>
          </w:p>
        </w:tc>
      </w:tr>
      <w:tr w:rsidR="008C43C2" w:rsidRPr="004D15FC" w14:paraId="46A8CC33" w14:textId="77777777" w:rsidTr="00C5560F">
        <w:tc>
          <w:tcPr>
            <w:tcW w:w="1670" w:type="dxa"/>
            <w:vMerge/>
          </w:tcPr>
          <w:p w14:paraId="3BC969B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8E9D95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E42BC9B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614A91C0" w14:textId="77777777" w:rsidR="008C43C2" w:rsidRPr="00B63665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4C64DF1" w14:textId="77777777" w:rsidR="008C43C2" w:rsidRPr="007E7F77" w:rsidRDefault="00F817DD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ΤΕΚΤΟΝΙΔΟΥ </w:t>
            </w:r>
          </w:p>
        </w:tc>
      </w:tr>
      <w:tr w:rsidR="008C43C2" w:rsidRPr="004D15FC" w14:paraId="31713769" w14:textId="77777777" w:rsidTr="00C5560F">
        <w:tc>
          <w:tcPr>
            <w:tcW w:w="1670" w:type="dxa"/>
            <w:vMerge/>
          </w:tcPr>
          <w:p w14:paraId="54AE9C7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9B55633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CB8BB9E" w14:textId="77777777" w:rsidR="008C43C2" w:rsidRPr="00B63665" w:rsidRDefault="00E87323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6602751D" w14:textId="77777777" w:rsidR="008C43C2" w:rsidRPr="00B63665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753B5C7" w14:textId="77777777" w:rsidR="008C43C2" w:rsidRPr="00B63665" w:rsidRDefault="00583F56" w:rsidP="00E2418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ΝΤΖΙΩΡΑ </w:t>
            </w:r>
          </w:p>
        </w:tc>
      </w:tr>
      <w:tr w:rsidR="008C43C2" w:rsidRPr="004D15FC" w14:paraId="3A1E21E5" w14:textId="77777777" w:rsidTr="00C5560F">
        <w:tc>
          <w:tcPr>
            <w:tcW w:w="1670" w:type="dxa"/>
            <w:vMerge/>
          </w:tcPr>
          <w:p w14:paraId="5F677FC0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209CC2F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8F04BE2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759BE1E2" w14:textId="77777777" w:rsidR="008C43C2" w:rsidRPr="00B63665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835918F" w14:textId="77777777" w:rsidR="008C43C2" w:rsidRPr="00B63665" w:rsidRDefault="00D41260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E7F77">
              <w:rPr>
                <w:rFonts w:ascii="Arial" w:hAnsi="Arial" w:cs="Arial"/>
                <w:b/>
                <w:sz w:val="20"/>
                <w:szCs w:val="20"/>
              </w:rPr>
              <w:t>ΕΛΕΥΘΕΡΙΑΔΟΥ</w:t>
            </w:r>
          </w:p>
        </w:tc>
      </w:tr>
      <w:tr w:rsidR="008C43C2" w:rsidRPr="004D15FC" w14:paraId="7A0E99C0" w14:textId="77777777" w:rsidTr="008C43C2">
        <w:trPr>
          <w:trHeight w:val="150"/>
        </w:trPr>
        <w:tc>
          <w:tcPr>
            <w:tcW w:w="1670" w:type="dxa"/>
            <w:vMerge/>
          </w:tcPr>
          <w:p w14:paraId="31072D4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7B60C38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A39D780" w14:textId="77777777" w:rsidR="008C43C2" w:rsidRPr="00B63665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280D3207" w14:textId="77777777" w:rsidR="008C43C2" w:rsidRPr="00B63665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D44F8EF" w14:textId="77777777" w:rsidR="008C43C2" w:rsidRPr="00B63665" w:rsidRDefault="00071B11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ΜΑΚΡΥΛΑΚΗΣ</w:t>
            </w:r>
          </w:p>
        </w:tc>
      </w:tr>
      <w:tr w:rsidR="008C43C2" w:rsidRPr="004D15FC" w14:paraId="0A0B2A4C" w14:textId="77777777" w:rsidTr="00FF195B">
        <w:trPr>
          <w:trHeight w:val="150"/>
        </w:trPr>
        <w:tc>
          <w:tcPr>
            <w:tcW w:w="1670" w:type="dxa"/>
            <w:vMerge/>
          </w:tcPr>
          <w:p w14:paraId="1D2D4C0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DCB0E0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1E6CA36" w14:textId="77777777" w:rsidR="008C43C2" w:rsidRPr="00B63665" w:rsidRDefault="00E87323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2DE84A2B" w14:textId="77777777" w:rsidR="008C43C2" w:rsidRPr="00B63665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43721136" w14:textId="77777777" w:rsidR="008C43C2" w:rsidRPr="00B63665" w:rsidRDefault="00071B11" w:rsidP="00FF195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ΚΟΚΚΙΝΟΣ </w:t>
            </w:r>
          </w:p>
        </w:tc>
      </w:tr>
      <w:tr w:rsidR="008C43C2" w:rsidRPr="004D15FC" w14:paraId="4D4E5A7A" w14:textId="77777777" w:rsidTr="00C5560F">
        <w:tc>
          <w:tcPr>
            <w:tcW w:w="1670" w:type="dxa"/>
            <w:vMerge w:val="restart"/>
          </w:tcPr>
          <w:p w14:paraId="69626BB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CC3275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B8BBEC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ΔΕΥΤΕΡΑ 15/06</w:t>
            </w:r>
          </w:p>
        </w:tc>
        <w:tc>
          <w:tcPr>
            <w:tcW w:w="1380" w:type="dxa"/>
            <w:vMerge w:val="restart"/>
          </w:tcPr>
          <w:p w14:paraId="650E2BA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AE1E4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1CC7DD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05225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790306AB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0423CEA1" w14:textId="77777777" w:rsidR="008C43C2" w:rsidRPr="00B63665" w:rsidRDefault="008C43C2" w:rsidP="00B21A3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665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6CBA9761" w14:textId="77777777" w:rsidR="008C43C2" w:rsidRPr="00B63665" w:rsidRDefault="00F817DD" w:rsidP="00026F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</w:p>
        </w:tc>
      </w:tr>
      <w:tr w:rsidR="008C43C2" w:rsidRPr="004D15FC" w14:paraId="43D0588D" w14:textId="77777777" w:rsidTr="00C5560F">
        <w:tc>
          <w:tcPr>
            <w:tcW w:w="1670" w:type="dxa"/>
            <w:vMerge/>
          </w:tcPr>
          <w:p w14:paraId="51F1C61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34892E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237A29F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3B668248" w14:textId="77777777" w:rsidR="008C43C2" w:rsidRPr="00B63665" w:rsidRDefault="008C43C2" w:rsidP="00B21A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66A0D9CC" w14:textId="77777777" w:rsidR="008C43C2" w:rsidRPr="00B63665" w:rsidRDefault="007E7F77" w:rsidP="00E2418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ΜΑΚΡΥΛΑΚΗΣ</w:t>
            </w:r>
          </w:p>
        </w:tc>
      </w:tr>
      <w:tr w:rsidR="008C43C2" w:rsidRPr="004D15FC" w14:paraId="54B640A1" w14:textId="77777777" w:rsidTr="00C5560F">
        <w:tc>
          <w:tcPr>
            <w:tcW w:w="1670" w:type="dxa"/>
            <w:vMerge/>
          </w:tcPr>
          <w:p w14:paraId="2AE1F33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93C3E3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72C0837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4F441B51" w14:textId="77777777" w:rsidR="008C43C2" w:rsidRPr="00B63665" w:rsidRDefault="008C43C2" w:rsidP="00B21A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2D8DD81" w14:textId="77777777" w:rsidR="008C43C2" w:rsidRPr="007E7F77" w:rsidRDefault="007E7F77" w:rsidP="00026F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ΕΝΤΟΛΟΥΡΗΣ</w:t>
            </w:r>
          </w:p>
        </w:tc>
      </w:tr>
      <w:tr w:rsidR="008C43C2" w:rsidRPr="004D15FC" w14:paraId="6905DDC8" w14:textId="77777777" w:rsidTr="00C5560F">
        <w:tc>
          <w:tcPr>
            <w:tcW w:w="1670" w:type="dxa"/>
            <w:vMerge/>
          </w:tcPr>
          <w:p w14:paraId="6EDA451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69A7E9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FF66575" w14:textId="77777777" w:rsidR="008C43C2" w:rsidRPr="00B63665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1A9EF8BF" w14:textId="77777777" w:rsidR="008C43C2" w:rsidRPr="00B63665" w:rsidRDefault="008C43C2" w:rsidP="00B21A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FB9768D" w14:textId="77777777" w:rsidR="008C43C2" w:rsidRPr="00B63665" w:rsidRDefault="00F817DD" w:rsidP="00026F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</w:t>
            </w:r>
            <w:r w:rsidR="0061710B">
              <w:rPr>
                <w:rFonts w:ascii="Arial" w:hAnsi="Arial" w:cs="Arial"/>
                <w:b/>
                <w:sz w:val="20"/>
                <w:szCs w:val="20"/>
              </w:rPr>
              <w:t>ΡΑΒΒΑΡΙΤΗ</w:t>
            </w:r>
          </w:p>
        </w:tc>
      </w:tr>
      <w:tr w:rsidR="008C43C2" w:rsidRPr="004D15FC" w14:paraId="00A2DCB6" w14:textId="77777777" w:rsidTr="008C43C2">
        <w:trPr>
          <w:trHeight w:val="158"/>
        </w:trPr>
        <w:tc>
          <w:tcPr>
            <w:tcW w:w="1670" w:type="dxa"/>
            <w:vMerge/>
          </w:tcPr>
          <w:p w14:paraId="211A245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02F0D98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CD6B5AF" w14:textId="77777777" w:rsidR="008C43C2" w:rsidRPr="00B63665" w:rsidRDefault="00E87323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0404F503" w14:textId="77777777" w:rsidR="008C43C2" w:rsidRPr="00B63665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4D383700" w14:textId="77777777" w:rsidR="008C43C2" w:rsidRPr="00B63665" w:rsidRDefault="005E1082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ΓΙΑΒΡΟΠΟΥΛΟΥ</w:t>
            </w:r>
          </w:p>
        </w:tc>
      </w:tr>
      <w:tr w:rsidR="008C43C2" w:rsidRPr="004D15FC" w14:paraId="1ED580F8" w14:textId="77777777" w:rsidTr="008C43C2">
        <w:trPr>
          <w:trHeight w:val="157"/>
        </w:trPr>
        <w:tc>
          <w:tcPr>
            <w:tcW w:w="1670" w:type="dxa"/>
            <w:vMerge/>
          </w:tcPr>
          <w:p w14:paraId="02F9E03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71AD33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B254C96" w14:textId="77777777" w:rsidR="008C43C2" w:rsidRPr="00B63665" w:rsidRDefault="00E87323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B63665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10F80E28" w14:textId="77777777" w:rsidR="008C43C2" w:rsidRPr="00B63665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743CB28" w14:textId="77777777" w:rsidR="008C43C2" w:rsidRPr="00B63665" w:rsidRDefault="003512E5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ΜΥΛΩΝΑ </w:t>
            </w:r>
          </w:p>
        </w:tc>
      </w:tr>
      <w:tr w:rsidR="008C43C2" w:rsidRPr="004D15FC" w14:paraId="4C00210F" w14:textId="77777777" w:rsidTr="00C5560F">
        <w:tc>
          <w:tcPr>
            <w:tcW w:w="1670" w:type="dxa"/>
            <w:vMerge w:val="restart"/>
          </w:tcPr>
          <w:p w14:paraId="7FC16FD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ECDC28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2BC6BBFB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7/06</w:t>
            </w:r>
          </w:p>
        </w:tc>
        <w:tc>
          <w:tcPr>
            <w:tcW w:w="1380" w:type="dxa"/>
            <w:vMerge w:val="restart"/>
          </w:tcPr>
          <w:p w14:paraId="022650A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F18AB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6332B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139EB6EF" w14:textId="77777777" w:rsidR="008C43C2" w:rsidRPr="00601647" w:rsidRDefault="00E87323" w:rsidP="00F7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Β</w:t>
            </w:r>
            <w:r w:rsidR="008C43C2"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4ADCB7BB" w14:textId="77777777" w:rsidR="008C43C2" w:rsidRPr="00601647" w:rsidRDefault="008C43C2" w:rsidP="00C8015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C43C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108150A9" w14:textId="77777777" w:rsidR="008C43C2" w:rsidRPr="00601647" w:rsidRDefault="00D36CC4" w:rsidP="00D36CC4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ΡΑΜΑΝΑΚΟΣ</w:t>
            </w:r>
          </w:p>
        </w:tc>
      </w:tr>
      <w:tr w:rsidR="008C43C2" w:rsidRPr="004D15FC" w14:paraId="234E68FA" w14:textId="77777777" w:rsidTr="00C5560F">
        <w:tc>
          <w:tcPr>
            <w:tcW w:w="1670" w:type="dxa"/>
            <w:vMerge/>
          </w:tcPr>
          <w:p w14:paraId="3C01291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1392661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2638187" w14:textId="77777777" w:rsidR="008C43C2" w:rsidRPr="00601647" w:rsidRDefault="00E87323" w:rsidP="00F7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Β</w:t>
            </w:r>
            <w:r w:rsidR="008C43C2"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6E6D1DF0" w14:textId="77777777" w:rsidR="008C43C2" w:rsidRPr="00601647" w:rsidRDefault="008C43C2" w:rsidP="00C8015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01" w:type="dxa"/>
          </w:tcPr>
          <w:p w14:paraId="6B2270CD" w14:textId="77777777" w:rsidR="008C43C2" w:rsidRPr="00601647" w:rsidRDefault="00D36CC4" w:rsidP="00026F3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ΕΛΕΥΘΕΡΙΑΔΟΥ</w:t>
            </w:r>
          </w:p>
        </w:tc>
      </w:tr>
      <w:tr w:rsidR="008C43C2" w:rsidRPr="004D15FC" w14:paraId="462214AA" w14:textId="77777777" w:rsidTr="00C5560F">
        <w:tc>
          <w:tcPr>
            <w:tcW w:w="1670" w:type="dxa"/>
            <w:vMerge/>
          </w:tcPr>
          <w:p w14:paraId="121E061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24DBFD2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68B19AF" w14:textId="77777777" w:rsidR="008C43C2" w:rsidRPr="00601647" w:rsidRDefault="00E87323" w:rsidP="00F7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Β</w:t>
            </w:r>
            <w:r w:rsidR="008C43C2" w:rsidRPr="0060164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41650C9D" w14:textId="77777777" w:rsidR="008C43C2" w:rsidRPr="00601647" w:rsidRDefault="008C43C2" w:rsidP="00C8015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01" w:type="dxa"/>
          </w:tcPr>
          <w:p w14:paraId="5CA1CC28" w14:textId="77777777" w:rsidR="008C43C2" w:rsidRPr="0001730B" w:rsidRDefault="0001730B" w:rsidP="00026F3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ΣΣΗ</w:t>
            </w:r>
          </w:p>
        </w:tc>
      </w:tr>
      <w:tr w:rsidR="008C43C2" w:rsidRPr="004D15FC" w14:paraId="7CFB9817" w14:textId="77777777" w:rsidTr="00C5560F">
        <w:tc>
          <w:tcPr>
            <w:tcW w:w="1670" w:type="dxa"/>
            <w:vMerge/>
          </w:tcPr>
          <w:p w14:paraId="247F9A7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E54D55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78940DA" w14:textId="77777777" w:rsidR="008C43C2" w:rsidRPr="00601647" w:rsidRDefault="00E87323" w:rsidP="00F75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5789A14B" w14:textId="77777777" w:rsidR="008C43C2" w:rsidRPr="00601647" w:rsidRDefault="008C43C2" w:rsidP="00C8015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101" w:type="dxa"/>
          </w:tcPr>
          <w:p w14:paraId="55FD99A1" w14:textId="77777777" w:rsidR="008C43C2" w:rsidRPr="00601647" w:rsidRDefault="0001730B" w:rsidP="00026F3C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ΛΤΣΑΣ</w:t>
            </w:r>
          </w:p>
        </w:tc>
      </w:tr>
      <w:tr w:rsidR="008C43C2" w:rsidRPr="004D15FC" w14:paraId="7298F0E3" w14:textId="77777777" w:rsidTr="008C43C2">
        <w:trPr>
          <w:trHeight w:val="233"/>
        </w:trPr>
        <w:tc>
          <w:tcPr>
            <w:tcW w:w="1670" w:type="dxa"/>
            <w:vMerge/>
          </w:tcPr>
          <w:p w14:paraId="5B06AC0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2A037F1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3302FD5" w14:textId="77777777" w:rsidR="008C43C2" w:rsidRPr="004D15FC" w:rsidRDefault="00E87323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4AA7F657" w14:textId="77777777" w:rsidR="008C43C2" w:rsidRPr="004D15FC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8A23A07" w14:textId="77777777" w:rsidR="008C43C2" w:rsidRPr="004D15FC" w:rsidRDefault="00F817DD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ΜΥΛΩΝΑ </w:t>
            </w:r>
          </w:p>
        </w:tc>
      </w:tr>
      <w:tr w:rsidR="008C43C2" w:rsidRPr="004D15FC" w14:paraId="45EFD963" w14:textId="77777777" w:rsidTr="00BE6126">
        <w:trPr>
          <w:trHeight w:val="232"/>
        </w:trPr>
        <w:tc>
          <w:tcPr>
            <w:tcW w:w="1670" w:type="dxa"/>
            <w:vMerge/>
          </w:tcPr>
          <w:p w14:paraId="705E263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6EC8EE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1C33110E" w14:textId="77777777" w:rsidR="008C43C2" w:rsidRDefault="00E87323" w:rsidP="008C43C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6E221775" w14:textId="77777777" w:rsidR="008C43C2" w:rsidRPr="004D15FC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CEAC763" w14:textId="77777777" w:rsidR="008C43C2" w:rsidRPr="004D15FC" w:rsidRDefault="00D36CC4" w:rsidP="00026F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ΠΑΝΟΠΟΥΛΟΣ</w:t>
            </w:r>
          </w:p>
        </w:tc>
      </w:tr>
      <w:tr w:rsidR="008C43C2" w:rsidRPr="004D15FC" w14:paraId="16B4CEEF" w14:textId="77777777" w:rsidTr="00C5560F">
        <w:tc>
          <w:tcPr>
            <w:tcW w:w="1670" w:type="dxa"/>
            <w:vMerge w:val="restart"/>
          </w:tcPr>
          <w:p w14:paraId="1D737C3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br/>
              <w:t>ΔΕΥΤΕΡΑ 22/06</w:t>
            </w:r>
          </w:p>
          <w:p w14:paraId="7270136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 w:val="restart"/>
          </w:tcPr>
          <w:p w14:paraId="50A45730" w14:textId="77777777" w:rsidR="008C43C2" w:rsidRPr="004D15FC" w:rsidRDefault="008C43C2" w:rsidP="008C43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B1BC7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979D2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5F75F541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4B4EAF15" w14:textId="77777777" w:rsidR="008C43C2" w:rsidRPr="004D15FC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C43C2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249F84C2" w14:textId="77777777" w:rsidR="008C43C2" w:rsidRPr="004D15FC" w:rsidRDefault="00D41260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ΑΡΑΜΑΝΑΚΟΣ</w:t>
            </w:r>
          </w:p>
        </w:tc>
      </w:tr>
      <w:tr w:rsidR="008C43C2" w:rsidRPr="004D15FC" w14:paraId="65059C52" w14:textId="77777777" w:rsidTr="00C5560F">
        <w:tc>
          <w:tcPr>
            <w:tcW w:w="1670" w:type="dxa"/>
            <w:vMerge/>
          </w:tcPr>
          <w:p w14:paraId="3173731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51382D7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88F3624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391CDA38" w14:textId="77777777" w:rsidR="008C43C2" w:rsidRPr="004D15FC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2EC79B3" w14:textId="77777777" w:rsidR="008C43C2" w:rsidRPr="004D15FC" w:rsidRDefault="007F0F25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ΥΡΤΣΩΝΗ</w:t>
            </w:r>
          </w:p>
        </w:tc>
      </w:tr>
      <w:tr w:rsidR="008C43C2" w:rsidRPr="004D15FC" w14:paraId="093AAB80" w14:textId="77777777" w:rsidTr="00C5560F">
        <w:tc>
          <w:tcPr>
            <w:tcW w:w="1670" w:type="dxa"/>
            <w:vMerge/>
          </w:tcPr>
          <w:p w14:paraId="234ADCE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0A08EE46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13A9A5EF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4D15F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6E4F85A2" w14:textId="77777777" w:rsidR="008C43C2" w:rsidRPr="004D15FC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BC68073" w14:textId="77777777" w:rsidR="008C43C2" w:rsidRPr="004D15FC" w:rsidRDefault="007F0F25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ΠΑΝΑΓΙΩΤΙΔΗΣ </w:t>
            </w:r>
          </w:p>
        </w:tc>
      </w:tr>
      <w:tr w:rsidR="008C43C2" w:rsidRPr="004D15FC" w14:paraId="7B4374AE" w14:textId="77777777" w:rsidTr="00C5560F">
        <w:tc>
          <w:tcPr>
            <w:tcW w:w="1670" w:type="dxa"/>
            <w:vMerge/>
          </w:tcPr>
          <w:p w14:paraId="2AD1FA6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47F53D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3C17CC9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20DCFEA4" w14:textId="77777777" w:rsidR="008C43C2" w:rsidRPr="004D15FC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921A854" w14:textId="77777777" w:rsidR="008C43C2" w:rsidRPr="004D15FC" w:rsidRDefault="00616DA5" w:rsidP="001939E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ΓΙΑΒΡΟΠΟΥΛΟΥ</w:t>
            </w:r>
          </w:p>
        </w:tc>
      </w:tr>
      <w:tr w:rsidR="008C43C2" w:rsidRPr="004D15FC" w14:paraId="0A22C8F0" w14:textId="77777777" w:rsidTr="00C5560F">
        <w:tc>
          <w:tcPr>
            <w:tcW w:w="1670" w:type="dxa"/>
            <w:vMerge/>
          </w:tcPr>
          <w:p w14:paraId="65E0331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513F6C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9EE3350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52335ECD" w14:textId="77777777" w:rsidR="008C43C2" w:rsidRPr="004D15FC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7C8B70A" w14:textId="77777777" w:rsidR="008C43C2" w:rsidRPr="004D15FC" w:rsidRDefault="007F0F25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ΠΑΝΟΠΟΥΛΟΣ </w:t>
            </w:r>
          </w:p>
        </w:tc>
      </w:tr>
      <w:tr w:rsidR="008C43C2" w:rsidRPr="004D15FC" w14:paraId="3D89D07B" w14:textId="77777777" w:rsidTr="00C5560F">
        <w:tc>
          <w:tcPr>
            <w:tcW w:w="1670" w:type="dxa"/>
            <w:vMerge/>
          </w:tcPr>
          <w:p w14:paraId="73834B8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0EF601B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0EACAAD1" w14:textId="77777777" w:rsidR="008C43C2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1121C588" w14:textId="77777777" w:rsidR="008C43C2" w:rsidRPr="004D15FC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7A3AF52" w14:textId="77777777" w:rsidR="008C43C2" w:rsidRPr="004D15FC" w:rsidRDefault="007F0F25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ΛΙΑΤΗΣ</w:t>
            </w:r>
          </w:p>
        </w:tc>
      </w:tr>
      <w:tr w:rsidR="008C43C2" w:rsidRPr="004D15FC" w14:paraId="0941E2DF" w14:textId="77777777" w:rsidTr="00C5560F">
        <w:tc>
          <w:tcPr>
            <w:tcW w:w="1670" w:type="dxa"/>
            <w:vMerge w:val="restart"/>
          </w:tcPr>
          <w:p w14:paraId="6B0FC38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CD8290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16AADA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A52D2E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68C3428E" w14:textId="77777777" w:rsidR="008C43C2" w:rsidRPr="004D15FC" w:rsidRDefault="008C43C2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24/06</w:t>
            </w:r>
          </w:p>
        </w:tc>
        <w:tc>
          <w:tcPr>
            <w:tcW w:w="1380" w:type="dxa"/>
            <w:vMerge w:val="restart"/>
          </w:tcPr>
          <w:p w14:paraId="25DD43B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7C70B1" w14:textId="77777777" w:rsidR="008C43C2" w:rsidRPr="004D15FC" w:rsidRDefault="008C43C2" w:rsidP="008C43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FC17A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2379D0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4A052A35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433100A8" w14:textId="77777777" w:rsidR="008C43C2" w:rsidRPr="008C43C2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C43C2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49F2F8DC" w14:textId="77777777" w:rsidR="008C43C2" w:rsidRPr="008C43C2" w:rsidRDefault="00B1448E" w:rsidP="00E2418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ΝΤΖΙΩΡΑ</w:t>
            </w:r>
          </w:p>
        </w:tc>
      </w:tr>
      <w:tr w:rsidR="008C43C2" w:rsidRPr="004D15FC" w14:paraId="3C0B3E14" w14:textId="77777777" w:rsidTr="00C5560F">
        <w:tc>
          <w:tcPr>
            <w:tcW w:w="1670" w:type="dxa"/>
            <w:vMerge/>
          </w:tcPr>
          <w:p w14:paraId="3FA93B6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A59000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36351C2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344435F3" w14:textId="77777777" w:rsidR="008C43C2" w:rsidRPr="008C43C2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37D68724" w14:textId="77777777" w:rsidR="008C43C2" w:rsidRPr="008C43C2" w:rsidRDefault="00690777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ΡΑΜΑΝΑΚΟΣ</w:t>
            </w:r>
          </w:p>
        </w:tc>
      </w:tr>
      <w:tr w:rsidR="008C43C2" w:rsidRPr="004D15FC" w14:paraId="45D16B92" w14:textId="77777777" w:rsidTr="00C5560F">
        <w:tc>
          <w:tcPr>
            <w:tcW w:w="1670" w:type="dxa"/>
            <w:vMerge/>
          </w:tcPr>
          <w:p w14:paraId="1659627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7E23BAA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BBCC527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53E44867" w14:textId="77777777" w:rsidR="008C43C2" w:rsidRPr="008C43C2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7BA6C15" w14:textId="77777777" w:rsidR="008C43C2" w:rsidRPr="008C43C2" w:rsidRDefault="00D41260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ΕΛΕΥΘΕΡΙΑΔΟΥ</w:t>
            </w:r>
          </w:p>
        </w:tc>
      </w:tr>
      <w:tr w:rsidR="008C43C2" w:rsidRPr="004D15FC" w14:paraId="755B887E" w14:textId="77777777" w:rsidTr="00C5560F">
        <w:tc>
          <w:tcPr>
            <w:tcW w:w="1670" w:type="dxa"/>
            <w:vMerge/>
          </w:tcPr>
          <w:p w14:paraId="0E18A95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32443C4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0148B104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5CBB8EC3" w14:textId="77777777" w:rsidR="008C43C2" w:rsidRPr="008C43C2" w:rsidRDefault="008C43C2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260C468" w14:textId="77777777" w:rsidR="008C43C2" w:rsidRPr="008C43C2" w:rsidRDefault="00D41260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ΚΡΑΒΒΑΡΙΤΗ</w:t>
            </w:r>
          </w:p>
        </w:tc>
      </w:tr>
      <w:tr w:rsidR="008C43C2" w:rsidRPr="004D15FC" w14:paraId="40FA7ADC" w14:textId="77777777" w:rsidTr="00C5560F">
        <w:tc>
          <w:tcPr>
            <w:tcW w:w="1670" w:type="dxa"/>
            <w:vMerge/>
          </w:tcPr>
          <w:p w14:paraId="53904B40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1A3AB4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EEF3C4D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1AE950EF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3D29714" w14:textId="77777777" w:rsidR="008C43C2" w:rsidRPr="00B1448E" w:rsidRDefault="00F817DD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ΠΑΝΑΓΙΩΤΙΔΗΣ</w:t>
            </w:r>
          </w:p>
        </w:tc>
      </w:tr>
      <w:tr w:rsidR="008C43C2" w:rsidRPr="004D15FC" w14:paraId="7ABE18E0" w14:textId="77777777" w:rsidTr="00C5560F">
        <w:tc>
          <w:tcPr>
            <w:tcW w:w="1670" w:type="dxa"/>
            <w:vMerge/>
          </w:tcPr>
          <w:p w14:paraId="64482449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EA4E09B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6497D37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5C5577D4" w14:textId="77777777" w:rsidR="008C43C2" w:rsidRPr="008C43C2" w:rsidRDefault="008C43C2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55E2D97B" w14:textId="77777777" w:rsidR="008C43C2" w:rsidRPr="008C43C2" w:rsidRDefault="00071B11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ΚΟΚΚΙΝΟΣ </w:t>
            </w:r>
          </w:p>
        </w:tc>
      </w:tr>
      <w:tr w:rsidR="008C43C2" w:rsidRPr="004D15FC" w14:paraId="3796E8A2" w14:textId="77777777" w:rsidTr="00C5560F">
        <w:tc>
          <w:tcPr>
            <w:tcW w:w="1670" w:type="dxa"/>
            <w:vMerge w:val="restart"/>
          </w:tcPr>
          <w:p w14:paraId="69CD375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D203DE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EB12A6" w14:textId="77777777" w:rsidR="008C43C2" w:rsidRPr="004D15FC" w:rsidRDefault="008C43C2" w:rsidP="009D689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ΔΕΥΤΕΡΑ 29/06</w:t>
            </w:r>
          </w:p>
          <w:p w14:paraId="3C372A3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 w:val="restart"/>
          </w:tcPr>
          <w:p w14:paraId="2B5B895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B17CDD" w14:textId="77777777" w:rsidR="008C43C2" w:rsidRPr="004D15FC" w:rsidRDefault="008C43C2" w:rsidP="008C43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102073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B9A07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464EA48A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520B26C3" w14:textId="77777777" w:rsidR="008C43C2" w:rsidRPr="00532101" w:rsidRDefault="008C43C2" w:rsidP="00C8015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2101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10DADE82" w14:textId="77777777" w:rsidR="008C43C2" w:rsidRPr="00532101" w:rsidRDefault="0001730B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532101">
              <w:rPr>
                <w:rFonts w:ascii="Arial" w:hAnsi="Arial" w:cs="Arial"/>
                <w:b/>
                <w:sz w:val="20"/>
                <w:szCs w:val="20"/>
              </w:rPr>
              <w:t>ΤΕΚΤΟΝΙΔΟΥ</w:t>
            </w:r>
          </w:p>
        </w:tc>
      </w:tr>
      <w:tr w:rsidR="008C43C2" w:rsidRPr="004D15FC" w14:paraId="7B7696C7" w14:textId="77777777" w:rsidTr="00C5560F">
        <w:tc>
          <w:tcPr>
            <w:tcW w:w="1670" w:type="dxa"/>
            <w:vMerge/>
          </w:tcPr>
          <w:p w14:paraId="33676CAA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21C0791F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FF3590D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65AC29CD" w14:textId="77777777" w:rsidR="008C43C2" w:rsidRPr="00532101" w:rsidRDefault="008C43C2" w:rsidP="00C8015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8CC94D6" w14:textId="77777777" w:rsidR="008C43C2" w:rsidRPr="00532101" w:rsidRDefault="00532101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2101">
              <w:rPr>
                <w:rFonts w:ascii="Arial" w:hAnsi="Arial" w:cs="Arial"/>
                <w:b/>
                <w:sz w:val="20"/>
                <w:szCs w:val="20"/>
              </w:rPr>
              <w:t>ΚΟΚΚΙΝΟΣ</w:t>
            </w:r>
          </w:p>
        </w:tc>
      </w:tr>
      <w:tr w:rsidR="008C43C2" w:rsidRPr="004D15FC" w14:paraId="0048A20B" w14:textId="77777777" w:rsidTr="00C5560F">
        <w:tc>
          <w:tcPr>
            <w:tcW w:w="1670" w:type="dxa"/>
            <w:vMerge/>
          </w:tcPr>
          <w:p w14:paraId="0F83439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9C58021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8D13E43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 w:rsidRPr="008C43C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3E4E8D19" w14:textId="77777777" w:rsidR="008C43C2" w:rsidRPr="00532101" w:rsidRDefault="008C43C2" w:rsidP="00C8015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6687BC1D" w14:textId="77777777" w:rsidR="008C43C2" w:rsidRPr="00532101" w:rsidRDefault="00071B11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2101">
              <w:rPr>
                <w:rFonts w:ascii="Arial" w:hAnsi="Arial" w:cs="Arial"/>
                <w:b/>
                <w:sz w:val="20"/>
                <w:szCs w:val="20"/>
              </w:rPr>
              <w:t>ΜΑΚΡΥΛΑΚΗΣ</w:t>
            </w:r>
          </w:p>
        </w:tc>
      </w:tr>
      <w:tr w:rsidR="008C43C2" w:rsidRPr="004D15FC" w14:paraId="18932047" w14:textId="77777777" w:rsidTr="00C5560F">
        <w:tc>
          <w:tcPr>
            <w:tcW w:w="1670" w:type="dxa"/>
            <w:vMerge/>
          </w:tcPr>
          <w:p w14:paraId="7D7D3CFC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8998A3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4557E274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579755C1" w14:textId="77777777" w:rsidR="008C43C2" w:rsidRPr="00532101" w:rsidRDefault="008C43C2" w:rsidP="00C8015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63C1B03E" w14:textId="77777777" w:rsidR="008C43C2" w:rsidRPr="00532101" w:rsidRDefault="00532101" w:rsidP="0053210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2101">
              <w:rPr>
                <w:rFonts w:ascii="Arial" w:hAnsi="Arial" w:cs="Arial"/>
                <w:b/>
                <w:sz w:val="20"/>
                <w:szCs w:val="20"/>
              </w:rPr>
              <w:t xml:space="preserve">ΚΑΡΑΜΑΝΑΚΟΣ </w:t>
            </w:r>
          </w:p>
        </w:tc>
      </w:tr>
      <w:tr w:rsidR="008C43C2" w:rsidRPr="004D15FC" w14:paraId="34EFEDF6" w14:textId="77777777" w:rsidTr="00C5560F">
        <w:tc>
          <w:tcPr>
            <w:tcW w:w="1670" w:type="dxa"/>
            <w:vMerge/>
          </w:tcPr>
          <w:p w14:paraId="5F4A10E5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776F782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A0219A7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6D9F1D4B" w14:textId="77777777" w:rsidR="008C43C2" w:rsidRPr="008C43C2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C33A93B" w14:textId="77777777" w:rsidR="008C43C2" w:rsidRPr="008C43C2" w:rsidRDefault="00333550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ΕΝΤΟΛΟΥΡΗΣ</w:t>
            </w:r>
          </w:p>
        </w:tc>
      </w:tr>
      <w:tr w:rsidR="008C43C2" w:rsidRPr="004D15FC" w14:paraId="1D6C9244" w14:textId="77777777" w:rsidTr="009D689E">
        <w:trPr>
          <w:trHeight w:val="224"/>
        </w:trPr>
        <w:tc>
          <w:tcPr>
            <w:tcW w:w="1670" w:type="dxa"/>
            <w:vMerge/>
          </w:tcPr>
          <w:p w14:paraId="7388D2AD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3072EA8" w14:textId="77777777" w:rsidR="008C43C2" w:rsidRPr="004D15FC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595CDF5" w14:textId="77777777" w:rsidR="008C43C2" w:rsidRPr="008C43C2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8C43C2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7F0AEB32" w14:textId="77777777" w:rsidR="008C43C2" w:rsidRPr="008C43C2" w:rsidRDefault="008C43C2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60EDCA08" w14:textId="77777777" w:rsidR="008C43C2" w:rsidRPr="008C43C2" w:rsidRDefault="00F817DD" w:rsidP="00AE674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ΓΙΑΒΡΟΠΟΥΛΟΥ </w:t>
            </w:r>
          </w:p>
        </w:tc>
      </w:tr>
      <w:tr w:rsidR="009D689E" w:rsidRPr="004D15FC" w14:paraId="0D94E280" w14:textId="77777777" w:rsidTr="00C5560F">
        <w:tc>
          <w:tcPr>
            <w:tcW w:w="1670" w:type="dxa"/>
            <w:vMerge w:val="restart"/>
          </w:tcPr>
          <w:p w14:paraId="6933E9C2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9B9404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8A1D70" w14:textId="77777777" w:rsidR="009D689E" w:rsidRPr="004D15FC" w:rsidRDefault="009D689E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 xml:space="preserve">ΤΕΤΑΡΤΗ </w:t>
            </w:r>
          </w:p>
          <w:p w14:paraId="2B985689" w14:textId="77777777" w:rsidR="009D689E" w:rsidRPr="004D15FC" w:rsidRDefault="009D689E" w:rsidP="00C52EE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01/07</w:t>
            </w:r>
          </w:p>
        </w:tc>
        <w:tc>
          <w:tcPr>
            <w:tcW w:w="1380" w:type="dxa"/>
            <w:vMerge w:val="restart"/>
          </w:tcPr>
          <w:p w14:paraId="0E3CA18F" w14:textId="77777777" w:rsidR="009D689E" w:rsidRPr="004D15FC" w:rsidRDefault="009D689E" w:rsidP="009D689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0EB1FB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CECB85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2D625EEC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 w:rsidRPr="004D15FC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31E040A7" w14:textId="77777777" w:rsidR="009D689E" w:rsidRPr="004D15FC" w:rsidRDefault="009D689E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D689E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031D13FF" w14:textId="77777777" w:rsidR="009D689E" w:rsidRPr="001922E4" w:rsidRDefault="00F817DD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ΤΕΝΤΟΛΟΥΡΗΣ </w:t>
            </w:r>
          </w:p>
        </w:tc>
      </w:tr>
      <w:tr w:rsidR="009D689E" w:rsidRPr="004D15FC" w14:paraId="27046E32" w14:textId="77777777" w:rsidTr="00C5560F">
        <w:tc>
          <w:tcPr>
            <w:tcW w:w="1670" w:type="dxa"/>
            <w:vMerge/>
          </w:tcPr>
          <w:p w14:paraId="23C1F935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3823347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14F62082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 w:rsidRPr="004D15FC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4149DC6A" w14:textId="77777777" w:rsidR="009D689E" w:rsidRPr="004D15FC" w:rsidRDefault="009D689E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4999A965" w14:textId="77777777" w:rsidR="009D689E" w:rsidRPr="004D15FC" w:rsidRDefault="0001730B" w:rsidP="0001730B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ΣΣΗ</w:t>
            </w:r>
          </w:p>
        </w:tc>
      </w:tr>
      <w:tr w:rsidR="009D689E" w:rsidRPr="004D15FC" w14:paraId="4BBBD2CC" w14:textId="77777777" w:rsidTr="00C5560F">
        <w:tc>
          <w:tcPr>
            <w:tcW w:w="1670" w:type="dxa"/>
            <w:vMerge/>
          </w:tcPr>
          <w:p w14:paraId="70043A38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6D3A702D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75EE55AC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 w:rsidRPr="004D15F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535993E8" w14:textId="77777777" w:rsidR="009D689E" w:rsidRPr="004D15FC" w:rsidRDefault="009D689E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2E8BFED4" w14:textId="77777777" w:rsidR="009D689E" w:rsidRPr="004D15FC" w:rsidRDefault="0001730B" w:rsidP="001939EB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ΟΛΙΑΚΗ</w:t>
            </w:r>
          </w:p>
        </w:tc>
      </w:tr>
      <w:tr w:rsidR="009D689E" w:rsidRPr="004D15FC" w14:paraId="465C6C68" w14:textId="77777777" w:rsidTr="00C5560F">
        <w:tc>
          <w:tcPr>
            <w:tcW w:w="1670" w:type="dxa"/>
            <w:vMerge/>
          </w:tcPr>
          <w:p w14:paraId="7F92B665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A6C3C2D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54D4B02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61438290" w14:textId="77777777" w:rsidR="009D689E" w:rsidRPr="004D15FC" w:rsidRDefault="009D689E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5F4AB4C" w14:textId="77777777" w:rsidR="009D689E" w:rsidRPr="004D15FC" w:rsidRDefault="00F817DD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ΑΚΡΥΛΑΚΗΣ</w:t>
            </w:r>
          </w:p>
        </w:tc>
      </w:tr>
      <w:tr w:rsidR="009D689E" w:rsidRPr="004D15FC" w14:paraId="29F86061" w14:textId="77777777" w:rsidTr="00C5560F">
        <w:tc>
          <w:tcPr>
            <w:tcW w:w="1670" w:type="dxa"/>
            <w:vMerge/>
          </w:tcPr>
          <w:p w14:paraId="62B7BDE7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3DFD24E1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37C9D09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4EA13F2E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B01AA8B" w14:textId="77777777" w:rsidR="009D689E" w:rsidRPr="004D15FC" w:rsidRDefault="0001730B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ΑΛΤΣΑΣ</w:t>
            </w:r>
          </w:p>
        </w:tc>
      </w:tr>
      <w:tr w:rsidR="009D689E" w:rsidRPr="004D15FC" w14:paraId="0B0C69A4" w14:textId="77777777" w:rsidTr="00C5560F">
        <w:tc>
          <w:tcPr>
            <w:tcW w:w="1670" w:type="dxa"/>
            <w:vMerge/>
          </w:tcPr>
          <w:p w14:paraId="38962076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726823AF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02DE218" w14:textId="77777777" w:rsidR="009D689E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Β</w:t>
            </w:r>
            <w:r w:rsidR="009D689E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1B476D64" w14:textId="77777777" w:rsidR="009D689E" w:rsidRPr="004D15FC" w:rsidRDefault="009D689E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E3C516C" w14:textId="77777777" w:rsidR="009D689E" w:rsidRPr="004D15FC" w:rsidRDefault="007F0F25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ΝΤΖΙΩΡΑ</w:t>
            </w:r>
          </w:p>
        </w:tc>
      </w:tr>
      <w:tr w:rsidR="00B63665" w:rsidRPr="004D15FC" w14:paraId="4F808EE7" w14:textId="77777777" w:rsidTr="00C5560F">
        <w:tc>
          <w:tcPr>
            <w:tcW w:w="1670" w:type="dxa"/>
            <w:vMerge w:val="restart"/>
          </w:tcPr>
          <w:p w14:paraId="763D5E0A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4D9EF1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D76063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ΔΕΥΤΕΡΑ 06/07</w:t>
            </w:r>
          </w:p>
        </w:tc>
        <w:tc>
          <w:tcPr>
            <w:tcW w:w="1380" w:type="dxa"/>
            <w:vMerge w:val="restart"/>
          </w:tcPr>
          <w:p w14:paraId="709991D3" w14:textId="77777777" w:rsidR="00B63665" w:rsidRPr="004D15FC" w:rsidRDefault="00B63665" w:rsidP="00B6366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7C4004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B0B6BE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D15FC">
              <w:rPr>
                <w:rFonts w:ascii="Arial" w:hAnsi="Arial" w:cs="Arial"/>
                <w:b/>
                <w:sz w:val="20"/>
                <w:szCs w:val="20"/>
              </w:rPr>
              <w:t>10.30-12.00</w:t>
            </w:r>
          </w:p>
        </w:tc>
        <w:tc>
          <w:tcPr>
            <w:tcW w:w="1446" w:type="dxa"/>
          </w:tcPr>
          <w:p w14:paraId="095F4FF9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 w:rsidRPr="004D15FC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699" w:type="dxa"/>
            <w:vMerge w:val="restart"/>
          </w:tcPr>
          <w:p w14:paraId="288BB8BC" w14:textId="77777777" w:rsidR="00B63665" w:rsidRPr="004D15FC" w:rsidRDefault="00B63665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63665">
              <w:rPr>
                <w:rFonts w:ascii="Arial" w:hAnsi="Arial" w:cs="Arial"/>
                <w:b/>
                <w:sz w:val="20"/>
                <w:szCs w:val="20"/>
              </w:rPr>
              <w:t>Διαφορική διαγνωστική</w:t>
            </w:r>
          </w:p>
        </w:tc>
        <w:tc>
          <w:tcPr>
            <w:tcW w:w="2101" w:type="dxa"/>
          </w:tcPr>
          <w:p w14:paraId="133ABD65" w14:textId="77777777" w:rsidR="00B63665" w:rsidRPr="004D15FC" w:rsidRDefault="00D41260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ΠΑΝΟΠΟΥΛΟΣ</w:t>
            </w:r>
          </w:p>
        </w:tc>
      </w:tr>
      <w:tr w:rsidR="00B63665" w:rsidRPr="004D15FC" w14:paraId="230F03E2" w14:textId="77777777" w:rsidTr="00C5560F">
        <w:tc>
          <w:tcPr>
            <w:tcW w:w="1670" w:type="dxa"/>
            <w:vMerge/>
          </w:tcPr>
          <w:p w14:paraId="11F70B23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D7301AD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50141A05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 w:rsidRPr="004D15FC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1699" w:type="dxa"/>
            <w:vMerge/>
          </w:tcPr>
          <w:p w14:paraId="2E37194B" w14:textId="77777777" w:rsidR="00B63665" w:rsidRPr="004D15FC" w:rsidRDefault="00B63665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12D2262B" w14:textId="77777777" w:rsidR="00B63665" w:rsidRPr="001922E4" w:rsidRDefault="007F0F25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ΤΕΚΤΟΝΙΔΟΥ</w:t>
            </w:r>
          </w:p>
        </w:tc>
      </w:tr>
      <w:tr w:rsidR="00B63665" w:rsidRPr="004D15FC" w14:paraId="27F2384A" w14:textId="77777777" w:rsidTr="00C5560F">
        <w:tc>
          <w:tcPr>
            <w:tcW w:w="1670" w:type="dxa"/>
            <w:vMerge/>
          </w:tcPr>
          <w:p w14:paraId="1214BACA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404E8803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1FC4B083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 w:rsidRPr="004D15F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1699" w:type="dxa"/>
            <w:vMerge/>
          </w:tcPr>
          <w:p w14:paraId="57B447C3" w14:textId="77777777" w:rsidR="00B63665" w:rsidRPr="004D15FC" w:rsidRDefault="00B63665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3A31EA31" w14:textId="77777777" w:rsidR="00B63665" w:rsidRPr="004D15FC" w:rsidRDefault="007F0F25" w:rsidP="0040224D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ΓΙΑΒΡΟΠΟΥΛΟΥ</w:t>
            </w:r>
          </w:p>
        </w:tc>
      </w:tr>
      <w:tr w:rsidR="00B63665" w:rsidRPr="004D15FC" w14:paraId="0C36B0C6" w14:textId="77777777" w:rsidTr="00C5560F">
        <w:tc>
          <w:tcPr>
            <w:tcW w:w="1670" w:type="dxa"/>
            <w:vMerge/>
          </w:tcPr>
          <w:p w14:paraId="1266243C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7388D1DC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62E7CA5F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1699" w:type="dxa"/>
            <w:vMerge/>
          </w:tcPr>
          <w:p w14:paraId="714B9C9D" w14:textId="77777777" w:rsidR="00B63665" w:rsidRPr="004D15FC" w:rsidRDefault="00B63665" w:rsidP="00AE76F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CC427C5" w14:textId="77777777" w:rsidR="00B63665" w:rsidRPr="004D15FC" w:rsidRDefault="001922E4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ΜΥΛΩΝΑ</w:t>
            </w:r>
          </w:p>
        </w:tc>
      </w:tr>
      <w:tr w:rsidR="00B63665" w:rsidRPr="004D15FC" w14:paraId="67899E63" w14:textId="77777777" w:rsidTr="00C5560F">
        <w:tc>
          <w:tcPr>
            <w:tcW w:w="1670" w:type="dxa"/>
            <w:vMerge/>
          </w:tcPr>
          <w:p w14:paraId="29284751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0944A86D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29FE0157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1699" w:type="dxa"/>
            <w:vMerge/>
          </w:tcPr>
          <w:p w14:paraId="108632BC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07551EC2" w14:textId="77777777" w:rsidR="00B63665" w:rsidRPr="004D15FC" w:rsidRDefault="00FF3FEF" w:rsidP="006F4A53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ΚΟΛΙΑΚΗ</w:t>
            </w:r>
          </w:p>
        </w:tc>
      </w:tr>
      <w:tr w:rsidR="00B63665" w:rsidRPr="004D15FC" w14:paraId="6413371D" w14:textId="77777777" w:rsidTr="00C5560F">
        <w:tc>
          <w:tcPr>
            <w:tcW w:w="1670" w:type="dxa"/>
            <w:vMerge/>
          </w:tcPr>
          <w:p w14:paraId="258E38B9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vMerge/>
          </w:tcPr>
          <w:p w14:paraId="5C22D53E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6" w:type="dxa"/>
          </w:tcPr>
          <w:p w14:paraId="3F5B82AA" w14:textId="77777777" w:rsidR="00B63665" w:rsidRPr="004D15FC" w:rsidRDefault="00E87323" w:rsidP="00F7514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Α</w:t>
            </w:r>
            <w:r w:rsidR="00B63665"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1699" w:type="dxa"/>
            <w:vMerge/>
          </w:tcPr>
          <w:p w14:paraId="34B0971D" w14:textId="77777777" w:rsidR="00B63665" w:rsidRPr="004D15FC" w:rsidRDefault="00B63665" w:rsidP="00D6530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01" w:type="dxa"/>
          </w:tcPr>
          <w:p w14:paraId="75A207D4" w14:textId="77777777" w:rsidR="00B63665" w:rsidRPr="004D15FC" w:rsidRDefault="007F0F25" w:rsidP="00AE674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ΛΙΑΤΗΣ</w:t>
            </w:r>
          </w:p>
        </w:tc>
      </w:tr>
    </w:tbl>
    <w:p w14:paraId="50365157" w14:textId="77777777" w:rsidR="00443339" w:rsidRDefault="00443339" w:rsidP="003422F9">
      <w:pPr>
        <w:rPr>
          <w:rFonts w:ascii="Arial" w:hAnsi="Arial" w:cs="Arial"/>
          <w:b/>
          <w:sz w:val="20"/>
          <w:szCs w:val="20"/>
        </w:rPr>
      </w:pPr>
    </w:p>
    <w:sectPr w:rsidR="00443339" w:rsidSect="0044333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E27FD"/>
    <w:multiLevelType w:val="hybridMultilevel"/>
    <w:tmpl w:val="82427EBE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jI0tDC2MLI0NTRQ0lEKTi0uzszPAykwqQUAyJmPmCwAAAA="/>
  </w:docVars>
  <w:rsids>
    <w:rsidRoot w:val="00D65305"/>
    <w:rsid w:val="0001730B"/>
    <w:rsid w:val="00023194"/>
    <w:rsid w:val="00026F3C"/>
    <w:rsid w:val="00071B11"/>
    <w:rsid w:val="0012296B"/>
    <w:rsid w:val="0016363E"/>
    <w:rsid w:val="001922E4"/>
    <w:rsid w:val="001939EB"/>
    <w:rsid w:val="001F0B4B"/>
    <w:rsid w:val="0021449B"/>
    <w:rsid w:val="0022336C"/>
    <w:rsid w:val="00260301"/>
    <w:rsid w:val="00287778"/>
    <w:rsid w:val="002E2C43"/>
    <w:rsid w:val="00333550"/>
    <w:rsid w:val="003422F9"/>
    <w:rsid w:val="003512E5"/>
    <w:rsid w:val="00397DDE"/>
    <w:rsid w:val="003E2DFD"/>
    <w:rsid w:val="0040224D"/>
    <w:rsid w:val="00413327"/>
    <w:rsid w:val="004300CC"/>
    <w:rsid w:val="00434A00"/>
    <w:rsid w:val="00443339"/>
    <w:rsid w:val="004D0746"/>
    <w:rsid w:val="004D15FC"/>
    <w:rsid w:val="00532101"/>
    <w:rsid w:val="0053298F"/>
    <w:rsid w:val="00544AA4"/>
    <w:rsid w:val="00583F56"/>
    <w:rsid w:val="0058445A"/>
    <w:rsid w:val="005B11BF"/>
    <w:rsid w:val="005D0FA7"/>
    <w:rsid w:val="005E1082"/>
    <w:rsid w:val="00601647"/>
    <w:rsid w:val="006121B0"/>
    <w:rsid w:val="00614A9C"/>
    <w:rsid w:val="00615C0B"/>
    <w:rsid w:val="00616DA5"/>
    <w:rsid w:val="0061710B"/>
    <w:rsid w:val="006260B5"/>
    <w:rsid w:val="00647991"/>
    <w:rsid w:val="00681E32"/>
    <w:rsid w:val="00690777"/>
    <w:rsid w:val="006968FC"/>
    <w:rsid w:val="006C2C70"/>
    <w:rsid w:val="006F4A53"/>
    <w:rsid w:val="007A14B7"/>
    <w:rsid w:val="007D3955"/>
    <w:rsid w:val="007E2D1A"/>
    <w:rsid w:val="007E7F77"/>
    <w:rsid w:val="007F0F25"/>
    <w:rsid w:val="00845FCC"/>
    <w:rsid w:val="00854A92"/>
    <w:rsid w:val="00866B11"/>
    <w:rsid w:val="0087473A"/>
    <w:rsid w:val="00874D32"/>
    <w:rsid w:val="008976AE"/>
    <w:rsid w:val="008A7C9E"/>
    <w:rsid w:val="008C2BB6"/>
    <w:rsid w:val="008C43C2"/>
    <w:rsid w:val="008D6ED4"/>
    <w:rsid w:val="009434DC"/>
    <w:rsid w:val="00946372"/>
    <w:rsid w:val="00973723"/>
    <w:rsid w:val="009D689E"/>
    <w:rsid w:val="009F456E"/>
    <w:rsid w:val="00A22B5E"/>
    <w:rsid w:val="00A266CB"/>
    <w:rsid w:val="00A94400"/>
    <w:rsid w:val="00A95E98"/>
    <w:rsid w:val="00AA6555"/>
    <w:rsid w:val="00AE10D8"/>
    <w:rsid w:val="00AE76FE"/>
    <w:rsid w:val="00B1448E"/>
    <w:rsid w:val="00B21A33"/>
    <w:rsid w:val="00B33C63"/>
    <w:rsid w:val="00B55BB3"/>
    <w:rsid w:val="00B63665"/>
    <w:rsid w:val="00BB0FCC"/>
    <w:rsid w:val="00C52640"/>
    <w:rsid w:val="00C52EE6"/>
    <w:rsid w:val="00C5560F"/>
    <w:rsid w:val="00C80156"/>
    <w:rsid w:val="00CC025A"/>
    <w:rsid w:val="00D36CC4"/>
    <w:rsid w:val="00D41260"/>
    <w:rsid w:val="00D57BB5"/>
    <w:rsid w:val="00D65305"/>
    <w:rsid w:val="00D95998"/>
    <w:rsid w:val="00DA57CA"/>
    <w:rsid w:val="00DD3AF2"/>
    <w:rsid w:val="00DE0544"/>
    <w:rsid w:val="00DF7A7F"/>
    <w:rsid w:val="00E24189"/>
    <w:rsid w:val="00E26543"/>
    <w:rsid w:val="00E43010"/>
    <w:rsid w:val="00E51732"/>
    <w:rsid w:val="00E87323"/>
    <w:rsid w:val="00E87C68"/>
    <w:rsid w:val="00ED5C86"/>
    <w:rsid w:val="00F24089"/>
    <w:rsid w:val="00F4434E"/>
    <w:rsid w:val="00F52CFB"/>
    <w:rsid w:val="00F61FD4"/>
    <w:rsid w:val="00F75141"/>
    <w:rsid w:val="00F817DD"/>
    <w:rsid w:val="00FA2072"/>
    <w:rsid w:val="00FB4732"/>
    <w:rsid w:val="00FB71F4"/>
    <w:rsid w:val="00FD053C"/>
    <w:rsid w:val="00FF195B"/>
    <w:rsid w:val="00FF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8498C4"/>
  <w15:docId w15:val="{7D2BC8F1-1B11-492D-8DD7-F33305541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30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65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422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STANTINOS MAKRYLAKIS</dc:creator>
  <cp:lastModifiedBy>ΣΠΙΤΙ</cp:lastModifiedBy>
  <cp:revision>2</cp:revision>
  <cp:lastPrinted>2020-05-26T06:34:00Z</cp:lastPrinted>
  <dcterms:created xsi:type="dcterms:W3CDTF">2020-05-31T16:39:00Z</dcterms:created>
  <dcterms:modified xsi:type="dcterms:W3CDTF">2020-05-31T16:39:00Z</dcterms:modified>
</cp:coreProperties>
</file>